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AA35B0" w14:textId="18E843A0" w:rsidR="001314EB" w:rsidRPr="0092728E" w:rsidRDefault="001314EB" w:rsidP="0092728E">
      <w:pPr>
        <w:jc w:val="center"/>
        <w:rPr>
          <w:b/>
          <w:bCs/>
        </w:rPr>
      </w:pPr>
      <w:r w:rsidRPr="0092728E">
        <w:rPr>
          <w:b/>
          <w:bCs/>
        </w:rPr>
        <w:t>How to run the dashboard code</w:t>
      </w:r>
    </w:p>
    <w:p w14:paraId="17C913F7" w14:textId="24BBB119" w:rsidR="001314EB" w:rsidRDefault="001314EB" w:rsidP="001314EB">
      <w:r>
        <w:t xml:space="preserve">System requirements: Python 3 </w:t>
      </w:r>
    </w:p>
    <w:p w14:paraId="06806DB0" w14:textId="17ED8E5C" w:rsidR="001314EB" w:rsidRDefault="001314EB">
      <w:r>
        <w:t>Step 1. Click on dashboard.py to download the file.</w:t>
      </w:r>
    </w:p>
    <w:p w14:paraId="6910C672" w14:textId="4399F65B" w:rsidR="001314EB" w:rsidRDefault="001314EB"/>
    <w:p w14:paraId="048CCCF7" w14:textId="249327CF" w:rsidR="001314EB" w:rsidRDefault="001314EB">
      <w:r>
        <w:rPr>
          <w:noProof/>
        </w:rPr>
        <w:drawing>
          <wp:inline distT="0" distB="0" distL="0" distR="0" wp14:anchorId="557599E6" wp14:editId="08C2B92D">
            <wp:extent cx="4324350" cy="3150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4263" t="5701" r="12981"/>
                    <a:stretch/>
                  </pic:blipFill>
                  <pic:spPr bwMode="auto">
                    <a:xfrm>
                      <a:off x="0" y="0"/>
                      <a:ext cx="4324350" cy="3150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6AEBB1" w14:textId="4D21276F" w:rsidR="001314EB" w:rsidRDefault="001314EB">
      <w:r>
        <w:t xml:space="preserve">Step 2: Open folder </w:t>
      </w:r>
      <w:r w:rsidR="0092728E">
        <w:t>where the file was downloaded</w:t>
      </w:r>
    </w:p>
    <w:p w14:paraId="46EF7BBC" w14:textId="47B61D06" w:rsidR="001314EB" w:rsidRDefault="001314EB">
      <w:r>
        <w:rPr>
          <w:noProof/>
        </w:rPr>
        <w:drawing>
          <wp:inline distT="0" distB="0" distL="0" distR="0" wp14:anchorId="3400F368" wp14:editId="36527DC3">
            <wp:extent cx="4400550" cy="29984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3943" t="10262" r="12018"/>
                    <a:stretch/>
                  </pic:blipFill>
                  <pic:spPr bwMode="auto">
                    <a:xfrm>
                      <a:off x="0" y="0"/>
                      <a:ext cx="4400550" cy="2998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843FBB" w14:textId="5AEC9D06" w:rsidR="001314EB" w:rsidRDefault="001314EB"/>
    <w:p w14:paraId="4250D24F" w14:textId="14EDE791" w:rsidR="001314EB" w:rsidRPr="0092728E" w:rsidRDefault="0092728E">
      <w:r>
        <w:lastRenderedPageBreak/>
        <w:t xml:space="preserve">Step 3: at the top browser tap, type </w:t>
      </w:r>
      <w:proofErr w:type="spellStart"/>
      <w:r w:rsidRPr="0092728E">
        <w:rPr>
          <w:b/>
          <w:bCs/>
        </w:rPr>
        <w:t>cmd</w:t>
      </w:r>
      <w:proofErr w:type="spellEnd"/>
      <w:r w:rsidRPr="0092728E">
        <w:rPr>
          <w:b/>
          <w:bCs/>
        </w:rPr>
        <w:t xml:space="preserve"> </w:t>
      </w:r>
      <w:r>
        <w:t>to access the command prompt terminal.</w:t>
      </w:r>
    </w:p>
    <w:p w14:paraId="09815D3F" w14:textId="42E2E9D7" w:rsidR="001314EB" w:rsidRDefault="001314EB"/>
    <w:p w14:paraId="1631C08A" w14:textId="5E6995FF" w:rsidR="001314EB" w:rsidRDefault="001314EB">
      <w:r>
        <w:rPr>
          <w:noProof/>
        </w:rPr>
        <w:drawing>
          <wp:inline distT="0" distB="0" distL="0" distR="0" wp14:anchorId="6AD095B1" wp14:editId="46B9B93A">
            <wp:extent cx="4400550" cy="9048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9295" r="16666" b="72919"/>
                    <a:stretch/>
                  </pic:blipFill>
                  <pic:spPr bwMode="auto">
                    <a:xfrm>
                      <a:off x="0" y="0"/>
                      <a:ext cx="4400550" cy="904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AC4A5B" w14:textId="6CA817CE" w:rsidR="001314EB" w:rsidRDefault="001314EB"/>
    <w:p w14:paraId="07A61FE4" w14:textId="7F3B13E3" w:rsidR="001314EB" w:rsidRDefault="0092728E">
      <w:r>
        <w:t xml:space="preserve">Step 4: at the </w:t>
      </w:r>
      <w:proofErr w:type="spellStart"/>
      <w:r>
        <w:t>cmd</w:t>
      </w:r>
      <w:proofErr w:type="spellEnd"/>
      <w:r>
        <w:t xml:space="preserve"> command line, type python dashboard.py</w:t>
      </w:r>
    </w:p>
    <w:p w14:paraId="39AEE4A0" w14:textId="7631CA86" w:rsidR="001314EB" w:rsidRDefault="001314EB">
      <w:r>
        <w:rPr>
          <w:noProof/>
        </w:rPr>
        <w:drawing>
          <wp:inline distT="0" distB="0" distL="0" distR="0" wp14:anchorId="60E12DFD" wp14:editId="3DD7FE6E">
            <wp:extent cx="4295775" cy="8572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7372" t="11688" r="20353" b="64705"/>
                    <a:stretch/>
                  </pic:blipFill>
                  <pic:spPr bwMode="auto">
                    <a:xfrm>
                      <a:off x="0" y="0"/>
                      <a:ext cx="4295775" cy="857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337B4D" w14:textId="5B87BDAC" w:rsidR="001314EB" w:rsidRDefault="0092728E">
      <w:r>
        <w:t>Step 5: the below output is executed</w:t>
      </w:r>
    </w:p>
    <w:p w14:paraId="090549A1" w14:textId="20F72E36" w:rsidR="001314EB" w:rsidRDefault="001314EB">
      <w:r>
        <w:rPr>
          <w:noProof/>
        </w:rPr>
        <w:drawing>
          <wp:inline distT="0" distB="0" distL="0" distR="0" wp14:anchorId="5BBC6FD6" wp14:editId="6DB77EEE">
            <wp:extent cx="4352925" cy="13906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7692" t="12542" r="19070" b="45838"/>
                    <a:stretch/>
                  </pic:blipFill>
                  <pic:spPr bwMode="auto">
                    <a:xfrm>
                      <a:off x="0" y="0"/>
                      <a:ext cx="4352925" cy="1390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46081E" w14:textId="7663B5A9" w:rsidR="0092728E" w:rsidRDefault="0092728E">
      <w:r>
        <w:t xml:space="preserve">Step 6: copy the </w:t>
      </w:r>
      <w:proofErr w:type="spellStart"/>
      <w:r>
        <w:t>url</w:t>
      </w:r>
      <w:proofErr w:type="spellEnd"/>
      <w:r>
        <w:t xml:space="preserve"> highlighted on your chosen </w:t>
      </w:r>
      <w:r w:rsidR="0055506D">
        <w:t>browser to</w:t>
      </w:r>
      <w:r>
        <w:t xml:space="preserve"> </w:t>
      </w:r>
      <w:bookmarkStart w:id="0" w:name="_GoBack"/>
      <w:bookmarkEnd w:id="0"/>
      <w:r>
        <w:t>see display the dashboard.</w:t>
      </w:r>
    </w:p>
    <w:p w14:paraId="7600472E" w14:textId="03B7B6A9" w:rsidR="001314EB" w:rsidRDefault="001314EB"/>
    <w:p w14:paraId="0F334675" w14:textId="77777777" w:rsidR="0055506D" w:rsidRDefault="0055506D">
      <w:pPr>
        <w:rPr>
          <w:noProof/>
        </w:rPr>
      </w:pPr>
    </w:p>
    <w:p w14:paraId="39E72A1E" w14:textId="5FB71F29" w:rsidR="001314EB" w:rsidRDefault="001314EB">
      <w:r>
        <w:rPr>
          <w:noProof/>
        </w:rPr>
        <w:drawing>
          <wp:inline distT="0" distB="0" distL="0" distR="0" wp14:anchorId="2749A9E7" wp14:editId="6E63220F">
            <wp:extent cx="4448175" cy="18669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216" b="12810"/>
                    <a:stretch/>
                  </pic:blipFill>
                  <pic:spPr bwMode="auto">
                    <a:xfrm>
                      <a:off x="0" y="0"/>
                      <a:ext cx="4463491" cy="1873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314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NTY0NDAyMDQ1MDJR0lEKTi0uzszPAykwrAUArqDoriwAAAA="/>
  </w:docVars>
  <w:rsids>
    <w:rsidRoot w:val="001314EB"/>
    <w:rsid w:val="001314EB"/>
    <w:rsid w:val="0055506D"/>
    <w:rsid w:val="0092728E"/>
    <w:rsid w:val="00E61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C9823"/>
  <w15:chartTrackingRefBased/>
  <w15:docId w15:val="{2398D38E-5558-41C0-B7FB-FC13AADA1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6DA79EC61B8E4D8DFBA1408D2B39CC" ma:contentTypeVersion="9" ma:contentTypeDescription="Create a new document." ma:contentTypeScope="" ma:versionID="cb0522deda282d9dad01584648fee836">
  <xsd:schema xmlns:xsd="http://www.w3.org/2001/XMLSchema" xmlns:xs="http://www.w3.org/2001/XMLSchema" xmlns:p="http://schemas.microsoft.com/office/2006/metadata/properties" xmlns:ns3="1cf58868-1974-4eb7-908e-bacbe1e7a1e6" targetNamespace="http://schemas.microsoft.com/office/2006/metadata/properties" ma:root="true" ma:fieldsID="562a742cbae010ff0c2aeb1ea05d6c70" ns3:_="">
    <xsd:import namespace="1cf58868-1974-4eb7-908e-bacbe1e7a1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58868-1974-4eb7-908e-bacbe1e7a1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14DE047-33BA-4CFE-A04E-69429B5A44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f58868-1974-4eb7-908e-bacbe1e7a1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3EB7F0-F88B-4EF8-8A26-F83632BDD1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09F92B-2067-4410-8544-3D500738EC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eima Hamed</dc:creator>
  <cp:keywords/>
  <dc:description/>
  <cp:lastModifiedBy>Naeima Hamed</cp:lastModifiedBy>
  <cp:revision>2</cp:revision>
  <dcterms:created xsi:type="dcterms:W3CDTF">2020-03-22T12:18:00Z</dcterms:created>
  <dcterms:modified xsi:type="dcterms:W3CDTF">2020-03-22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6DA79EC61B8E4D8DFBA1408D2B39CC</vt:lpwstr>
  </property>
</Properties>
</file>